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20F1" w:rsidRDefault="006220F1" w:rsidP="00DB0540">
      <w:pPr>
        <w:pStyle w:val="NoSpacing"/>
        <w:ind w:left="284" w:right="402"/>
        <w:jc w:val="center"/>
        <w:rPr>
          <w:rFonts w:ascii="Book Antiqua" w:hAnsi="Book Antiqua"/>
          <w:b/>
          <w:sz w:val="28"/>
        </w:rPr>
      </w:pPr>
    </w:p>
    <w:p w:rsidR="006220F1" w:rsidRDefault="006220F1" w:rsidP="00DB0540">
      <w:pPr>
        <w:pStyle w:val="NoSpacing"/>
        <w:ind w:left="284" w:right="402"/>
        <w:jc w:val="center"/>
        <w:rPr>
          <w:rFonts w:ascii="Book Antiqua" w:hAnsi="Book Antiqua"/>
          <w:b/>
          <w:sz w:val="28"/>
        </w:rPr>
      </w:pPr>
    </w:p>
    <w:p w:rsidR="006220F1" w:rsidRDefault="006220F1" w:rsidP="00DB0540">
      <w:pPr>
        <w:pStyle w:val="NoSpacing"/>
        <w:ind w:left="284" w:right="402"/>
        <w:jc w:val="center"/>
        <w:rPr>
          <w:rFonts w:ascii="Book Antiqua" w:hAnsi="Book Antiqua"/>
          <w:b/>
          <w:sz w:val="28"/>
        </w:rPr>
      </w:pPr>
    </w:p>
    <w:p w:rsidR="00F27B6F" w:rsidRDefault="00F27B6F" w:rsidP="00DB0540">
      <w:pPr>
        <w:pStyle w:val="NoSpacing"/>
        <w:ind w:left="284" w:right="402"/>
        <w:jc w:val="center"/>
        <w:rPr>
          <w:rFonts w:ascii="Book Antiqua" w:hAnsi="Book Antiqua"/>
          <w:b/>
          <w:sz w:val="28"/>
        </w:rPr>
      </w:pPr>
    </w:p>
    <w:p w:rsidR="00F27B6F" w:rsidRDefault="00F27B6F" w:rsidP="00DB0540">
      <w:pPr>
        <w:pStyle w:val="NoSpacing"/>
        <w:ind w:left="284" w:right="402"/>
        <w:jc w:val="center"/>
        <w:rPr>
          <w:rFonts w:ascii="Book Antiqua" w:hAnsi="Book Antiqua"/>
          <w:b/>
          <w:sz w:val="28"/>
        </w:rPr>
      </w:pPr>
    </w:p>
    <w:p w:rsidR="00DB0540" w:rsidRPr="00F92BE8" w:rsidRDefault="00DB0540" w:rsidP="00DB0540">
      <w:pPr>
        <w:pStyle w:val="NoSpacing"/>
        <w:ind w:left="284" w:right="402"/>
        <w:jc w:val="center"/>
        <w:rPr>
          <w:rFonts w:ascii="Book Antiqua" w:hAnsi="Book Antiqua"/>
          <w:b/>
          <w:sz w:val="28"/>
        </w:rPr>
      </w:pPr>
      <w:r w:rsidRPr="00F92BE8">
        <w:rPr>
          <w:rFonts w:ascii="Book Antiqua" w:hAnsi="Book Antiqua"/>
          <w:b/>
          <w:sz w:val="28"/>
        </w:rPr>
        <w:t>20</w:t>
      </w:r>
      <w:r>
        <w:rPr>
          <w:rFonts w:ascii="Book Antiqua" w:hAnsi="Book Antiqua" w:hint="eastAsia"/>
          <w:b/>
          <w:sz w:val="28"/>
          <w:lang w:eastAsia="zh-TW"/>
        </w:rPr>
        <w:t>2</w:t>
      </w:r>
      <w:r>
        <w:rPr>
          <w:rFonts w:ascii="Book Antiqua" w:hAnsi="Book Antiqua"/>
          <w:b/>
          <w:sz w:val="28"/>
          <w:lang w:eastAsia="zh-TW"/>
        </w:rPr>
        <w:t>2 Online</w:t>
      </w:r>
      <w:r w:rsidRPr="00F92BE8">
        <w:rPr>
          <w:rFonts w:ascii="Book Antiqua" w:hAnsi="Book Antiqua"/>
          <w:b/>
          <w:sz w:val="28"/>
        </w:rPr>
        <w:t xml:space="preserve"> Intensive English Language Program (Non-Degree)</w:t>
      </w:r>
    </w:p>
    <w:p w:rsidR="006220F1" w:rsidRPr="00E87009" w:rsidRDefault="006D338C" w:rsidP="006220F1">
      <w:pPr>
        <w:ind w:left="1440" w:firstLine="720"/>
        <w:rPr>
          <w:rFonts w:ascii="Book Antiqua" w:hAnsi="Book Antiqua"/>
          <w:b/>
          <w:sz w:val="28"/>
          <w:szCs w:val="28"/>
        </w:rPr>
      </w:pPr>
      <w:r>
        <w:rPr>
          <w:rFonts w:ascii="Book Antiqua" w:hAnsi="Book Antiqua"/>
          <w:b/>
          <w:sz w:val="28"/>
          <w:szCs w:val="28"/>
        </w:rPr>
        <w:t>Institutional</w:t>
      </w:r>
      <w:r w:rsidR="006817E6" w:rsidRPr="00E87009">
        <w:rPr>
          <w:rFonts w:ascii="Book Antiqua" w:hAnsi="Book Antiqua"/>
          <w:b/>
          <w:sz w:val="28"/>
          <w:szCs w:val="28"/>
        </w:rPr>
        <w:t xml:space="preserve"> </w:t>
      </w:r>
      <w:r w:rsidR="002B6765" w:rsidRPr="00E87009">
        <w:rPr>
          <w:rFonts w:ascii="Book Antiqua" w:hAnsi="Book Antiqua"/>
          <w:b/>
          <w:sz w:val="28"/>
          <w:szCs w:val="28"/>
        </w:rPr>
        <w:t>Endorsement Form</w:t>
      </w:r>
    </w:p>
    <w:p w:rsidR="006220F1" w:rsidRDefault="006220F1" w:rsidP="00014C12">
      <w:pPr>
        <w:rPr>
          <w:rFonts w:ascii="Book Antiqua" w:hAnsi="Book Antiqua"/>
          <w:i/>
        </w:rPr>
      </w:pPr>
    </w:p>
    <w:p w:rsidR="00E17669" w:rsidRDefault="00E17669" w:rsidP="00014C12">
      <w:pPr>
        <w:rPr>
          <w:rFonts w:ascii="Book Antiqua" w:hAnsi="Book Antiqua"/>
          <w:i/>
        </w:rPr>
      </w:pPr>
      <w:r w:rsidRPr="00E87009">
        <w:rPr>
          <w:rFonts w:ascii="Book Antiqua" w:hAnsi="Book Antiqua"/>
          <w:i/>
        </w:rPr>
        <w:t>(</w:t>
      </w:r>
      <w:r w:rsidR="00CE34AF" w:rsidRPr="00014C12">
        <w:rPr>
          <w:rFonts w:ascii="Book Antiqua" w:hAnsi="Book Antiqua"/>
          <w:i/>
        </w:rPr>
        <w:t xml:space="preserve">This </w:t>
      </w:r>
      <w:r w:rsidR="00EC5087">
        <w:rPr>
          <w:rFonts w:ascii="Book Antiqua" w:hAnsi="Book Antiqua"/>
          <w:i/>
        </w:rPr>
        <w:t xml:space="preserve">endorsement </w:t>
      </w:r>
      <w:r w:rsidR="00CE34AF" w:rsidRPr="00014C12">
        <w:rPr>
          <w:rFonts w:ascii="Book Antiqua" w:hAnsi="Book Antiqua"/>
          <w:i/>
        </w:rPr>
        <w:t xml:space="preserve">form </w:t>
      </w:r>
      <w:r w:rsidRPr="00014C12">
        <w:rPr>
          <w:rFonts w:ascii="Book Antiqua" w:hAnsi="Book Antiqua"/>
          <w:i/>
        </w:rPr>
        <w:t xml:space="preserve">should be </w:t>
      </w:r>
      <w:r w:rsidR="00EC5087">
        <w:rPr>
          <w:rFonts w:ascii="Book Antiqua" w:hAnsi="Book Antiqua"/>
          <w:i/>
        </w:rPr>
        <w:t>filled in</w:t>
      </w:r>
      <w:r w:rsidR="00E87009" w:rsidRPr="00014C12">
        <w:rPr>
          <w:rFonts w:ascii="Book Antiqua" w:hAnsi="Book Antiqua"/>
          <w:i/>
        </w:rPr>
        <w:t xml:space="preserve"> by </w:t>
      </w:r>
      <w:r w:rsidRPr="00014C12">
        <w:rPr>
          <w:rFonts w:ascii="Book Antiqua" w:hAnsi="Book Antiqua"/>
          <w:i/>
        </w:rPr>
        <w:t>the head</w:t>
      </w:r>
      <w:r w:rsidR="00AC0355">
        <w:rPr>
          <w:rFonts w:ascii="Book Antiqua" w:hAnsi="Book Antiqua"/>
          <w:i/>
        </w:rPr>
        <w:t>/senior management</w:t>
      </w:r>
      <w:r w:rsidRPr="00014C12">
        <w:rPr>
          <w:rFonts w:ascii="Book Antiqua" w:hAnsi="Book Antiqua"/>
          <w:i/>
        </w:rPr>
        <w:t xml:space="preserve"> of the institution. </w:t>
      </w:r>
      <w:r w:rsidR="00E87009" w:rsidRPr="00014C12">
        <w:rPr>
          <w:rFonts w:ascii="Book Antiqua" w:hAnsi="Book Antiqua"/>
          <w:i/>
        </w:rPr>
        <w:t xml:space="preserve">Should you have any concerns on the endorsement, please </w:t>
      </w:r>
      <w:r w:rsidR="00313D01" w:rsidRPr="00014C12">
        <w:rPr>
          <w:rFonts w:ascii="Book Antiqua" w:hAnsi="Book Antiqua"/>
          <w:i/>
        </w:rPr>
        <w:t>con</w:t>
      </w:r>
      <w:r w:rsidR="00EC5087">
        <w:rPr>
          <w:rFonts w:ascii="Book Antiqua" w:hAnsi="Book Antiqua"/>
          <w:i/>
        </w:rPr>
        <w:t xml:space="preserve">tact </w:t>
      </w:r>
      <w:r w:rsidR="00014C12" w:rsidRPr="006220F1">
        <w:rPr>
          <w:rFonts w:ascii="Book Antiqua" w:hAnsi="Book Antiqua" w:cs="Times New Roman"/>
          <w:b/>
          <w:i/>
        </w:rPr>
        <w:t xml:space="preserve">Ms. </w:t>
      </w:r>
      <w:proofErr w:type="spellStart"/>
      <w:r w:rsidR="006220F1" w:rsidRPr="006220F1">
        <w:rPr>
          <w:rFonts w:ascii="Book Antiqua" w:hAnsi="Book Antiqua" w:cs="Times New Roman"/>
          <w:b/>
          <w:i/>
        </w:rPr>
        <w:t>Maricel</w:t>
      </w:r>
      <w:proofErr w:type="spellEnd"/>
      <w:r w:rsidR="006220F1" w:rsidRPr="006220F1">
        <w:rPr>
          <w:rFonts w:ascii="Book Antiqua" w:hAnsi="Book Antiqua" w:cs="Times New Roman"/>
          <w:b/>
          <w:i/>
        </w:rPr>
        <w:t xml:space="preserve"> I. Quinto</w:t>
      </w:r>
      <w:r w:rsidR="00014C12" w:rsidRPr="00014C12">
        <w:rPr>
          <w:rFonts w:ascii="Book Antiqua" w:hAnsi="Book Antiqua" w:cs="Times New Roman"/>
          <w:i/>
        </w:rPr>
        <w:t xml:space="preserve"> at </w:t>
      </w:r>
      <w:hyperlink r:id="rId9" w:history="1">
        <w:r w:rsidR="006220F1" w:rsidRPr="006220F1">
          <w:rPr>
            <w:rStyle w:val="Hyperlink"/>
            <w:rFonts w:ascii="Book Antiqua" w:hAnsi="Book Antiqua" w:cs="Arial"/>
            <w:b/>
            <w:i/>
            <w:iCs/>
            <w:lang w:eastAsia="zh-CN"/>
          </w:rPr>
          <w:t>llc@mc.edu.ph</w:t>
        </w:r>
      </w:hyperlink>
      <w:r w:rsidR="008E67B5" w:rsidRPr="008E67B5">
        <w:rPr>
          <w:rStyle w:val="Hyperlink"/>
          <w:rFonts w:ascii="Book Antiqua" w:hAnsi="Book Antiqua" w:cs="Arial"/>
          <w:iCs/>
          <w:color w:val="auto"/>
          <w:u w:val="none"/>
          <w:lang w:eastAsia="zh-CN"/>
        </w:rPr>
        <w:t>.</w:t>
      </w:r>
      <w:r w:rsidR="00014C12">
        <w:rPr>
          <w:rFonts w:ascii="Book Antiqua" w:hAnsi="Book Antiqua" w:cs="Times New Roman"/>
          <w:i/>
        </w:rPr>
        <w:t>)</w:t>
      </w:r>
    </w:p>
    <w:p w:rsidR="00E87009" w:rsidRPr="005C563D" w:rsidRDefault="00E87009" w:rsidP="002B6765">
      <w:pPr>
        <w:jc w:val="center"/>
        <w:rPr>
          <w:rFonts w:ascii="Book Antiqua" w:hAnsi="Book Antiqua"/>
          <w:i/>
          <w:color w:val="000000" w:themeColor="text1"/>
        </w:rPr>
      </w:pPr>
    </w:p>
    <w:p w:rsidR="00FA2C1D" w:rsidRPr="005C563D" w:rsidRDefault="00FA2C1D" w:rsidP="00E17669">
      <w:pPr>
        <w:spacing w:after="0" w:line="240" w:lineRule="auto"/>
        <w:ind w:left="446" w:hanging="450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 xml:space="preserve">To: </w:t>
      </w:r>
      <w:r w:rsidR="00CA67AC" w:rsidRPr="005C563D">
        <w:rPr>
          <w:rFonts w:ascii="Book Antiqua" w:hAnsi="Book Antiqua"/>
          <w:color w:val="000000" w:themeColor="text1"/>
        </w:rPr>
        <w:t xml:space="preserve"> </w:t>
      </w:r>
      <w:r w:rsidR="00EC5087" w:rsidRPr="005C563D">
        <w:rPr>
          <w:rFonts w:ascii="Book Antiqua" w:hAnsi="Book Antiqua"/>
          <w:color w:val="000000" w:themeColor="text1"/>
        </w:rPr>
        <w:t xml:space="preserve"> </w:t>
      </w:r>
      <w:r w:rsidR="00365AD9">
        <w:rPr>
          <w:rFonts w:ascii="Book Antiqua" w:hAnsi="Book Antiqua" w:cs="Arial"/>
          <w:b/>
          <w:iCs/>
        </w:rPr>
        <w:t xml:space="preserve">Ms. </w:t>
      </w:r>
      <w:proofErr w:type="spellStart"/>
      <w:r w:rsidR="00365AD9">
        <w:rPr>
          <w:rFonts w:ascii="Book Antiqua" w:hAnsi="Book Antiqua" w:cs="Arial"/>
          <w:b/>
          <w:iCs/>
        </w:rPr>
        <w:t>Maricel</w:t>
      </w:r>
      <w:proofErr w:type="spellEnd"/>
      <w:r w:rsidR="00365AD9">
        <w:rPr>
          <w:rFonts w:ascii="Book Antiqua" w:hAnsi="Book Antiqua" w:cs="Arial"/>
          <w:b/>
          <w:iCs/>
        </w:rPr>
        <w:t xml:space="preserve"> I. Quinto</w:t>
      </w:r>
    </w:p>
    <w:p w:rsidR="00FA2C1D" w:rsidRPr="005C563D" w:rsidRDefault="00FA2C1D" w:rsidP="002B6765">
      <w:pPr>
        <w:rPr>
          <w:rFonts w:ascii="Book Antiqua" w:hAnsi="Book Antiqua"/>
          <w:color w:val="000000" w:themeColor="text1"/>
        </w:rPr>
      </w:pPr>
    </w:p>
    <w:p w:rsidR="00551674" w:rsidRPr="005C563D" w:rsidRDefault="00551674" w:rsidP="00283542">
      <w:pPr>
        <w:spacing w:line="360" w:lineRule="auto"/>
        <w:rPr>
          <w:rFonts w:ascii="Book Antiqua" w:hAnsi="Book Antiqua"/>
          <w:color w:val="000000" w:themeColor="text1"/>
        </w:rPr>
      </w:pPr>
      <w:r w:rsidRPr="005C563D">
        <w:rPr>
          <w:rFonts w:ascii="Book Antiqua" w:hAnsi="Book Antiqua"/>
          <w:color w:val="000000" w:themeColor="text1"/>
        </w:rPr>
        <w:t xml:space="preserve">Dear </w:t>
      </w:r>
      <w:r w:rsidR="00365AD9">
        <w:rPr>
          <w:rFonts w:ascii="Book Antiqua" w:hAnsi="Book Antiqua"/>
          <w:color w:val="000000" w:themeColor="text1"/>
        </w:rPr>
        <w:t>Ms. Quinto</w:t>
      </w:r>
      <w:r w:rsidRPr="005C563D">
        <w:rPr>
          <w:rFonts w:ascii="Book Antiqua" w:hAnsi="Book Antiqua"/>
          <w:color w:val="000000" w:themeColor="text1"/>
        </w:rPr>
        <w:t>,</w:t>
      </w:r>
    </w:p>
    <w:p w:rsidR="008F4576" w:rsidRPr="005C563D" w:rsidRDefault="00C37797" w:rsidP="00283542">
      <w:pPr>
        <w:spacing w:line="360" w:lineRule="auto"/>
        <w:rPr>
          <w:rFonts w:ascii="Book Antiqua" w:hAnsi="Book Antiqua"/>
          <w:color w:val="000000" w:themeColor="text1"/>
        </w:rPr>
      </w:pPr>
      <w:r w:rsidRPr="006B5982">
        <w:rPr>
          <w:rFonts w:ascii="Book Antiqua" w:hAnsi="Book Antiqua"/>
          <w:color w:val="C00000"/>
        </w:rPr>
        <w:t>[</w:t>
      </w:r>
      <w:r w:rsidR="00C86C78" w:rsidRPr="006B5982">
        <w:rPr>
          <w:rFonts w:ascii="Book Antiqua" w:hAnsi="Book Antiqua"/>
          <w:color w:val="C00000"/>
        </w:rPr>
        <w:t xml:space="preserve">Name of Institution] </w:t>
      </w:r>
      <w:r w:rsidR="00987967" w:rsidRPr="005C563D">
        <w:rPr>
          <w:rFonts w:ascii="Book Antiqua" w:hAnsi="Book Antiqua"/>
          <w:color w:val="000000" w:themeColor="text1"/>
        </w:rPr>
        <w:t>would like</w:t>
      </w:r>
      <w:r w:rsidR="002B6765" w:rsidRPr="005C563D">
        <w:rPr>
          <w:rFonts w:ascii="Book Antiqua" w:hAnsi="Book Antiqua"/>
          <w:color w:val="000000" w:themeColor="text1"/>
        </w:rPr>
        <w:t xml:space="preserve"> to </w:t>
      </w:r>
      <w:r w:rsidR="000962EE" w:rsidRPr="005C563D">
        <w:rPr>
          <w:rFonts w:ascii="Book Antiqua" w:hAnsi="Book Antiqua"/>
          <w:color w:val="000000" w:themeColor="text1"/>
        </w:rPr>
        <w:t xml:space="preserve">endorse </w:t>
      </w:r>
      <w:r w:rsidR="00F8547E" w:rsidRPr="005C563D">
        <w:rPr>
          <w:rFonts w:ascii="Book Antiqua" w:hAnsi="Book Antiqua"/>
          <w:color w:val="000000" w:themeColor="text1"/>
        </w:rPr>
        <w:t xml:space="preserve">the </w:t>
      </w:r>
      <w:r w:rsidR="000962EE" w:rsidRPr="005C563D">
        <w:rPr>
          <w:rFonts w:ascii="Book Antiqua" w:eastAsia="Adobe Gothic Std B" w:hAnsi="Book Antiqua"/>
          <w:color w:val="000000" w:themeColor="text1"/>
        </w:rPr>
        <w:t>application</w:t>
      </w:r>
      <w:r w:rsidR="00313D01" w:rsidRPr="005C563D">
        <w:rPr>
          <w:rFonts w:ascii="Book Antiqua" w:eastAsia="Adobe Gothic Std B" w:hAnsi="Book Antiqua"/>
          <w:color w:val="000000" w:themeColor="text1"/>
        </w:rPr>
        <w:t xml:space="preserve"> </w:t>
      </w:r>
      <w:r w:rsidR="00F8547E" w:rsidRPr="005C563D">
        <w:rPr>
          <w:rFonts w:ascii="Book Antiqua" w:eastAsia="Adobe Gothic Std B" w:hAnsi="Book Antiqua"/>
          <w:color w:val="000000" w:themeColor="text1"/>
        </w:rPr>
        <w:t xml:space="preserve">of </w:t>
      </w:r>
      <w:r w:rsidR="00F8547E" w:rsidRPr="006B5982">
        <w:rPr>
          <w:rFonts w:ascii="Book Antiqua" w:hAnsi="Book Antiqua"/>
          <w:color w:val="C00000"/>
        </w:rPr>
        <w:t>[</w:t>
      </w:r>
      <w:r w:rsidR="00C86C78" w:rsidRPr="006B5982">
        <w:rPr>
          <w:rFonts w:ascii="Book Antiqua" w:hAnsi="Book Antiqua"/>
          <w:color w:val="C00000"/>
        </w:rPr>
        <w:t xml:space="preserve">Name of Applicant] </w:t>
      </w:r>
      <w:r w:rsidR="006A46F2">
        <w:rPr>
          <w:rFonts w:ascii="Book Antiqua" w:eastAsia="Adobe Gothic Std B" w:hAnsi="Book Antiqua"/>
          <w:color w:val="000000" w:themeColor="text1"/>
        </w:rPr>
        <w:t xml:space="preserve">for </w:t>
      </w:r>
      <w:r w:rsidR="00DB0540">
        <w:rPr>
          <w:rFonts w:ascii="Book Antiqua" w:eastAsia="Adobe Gothic Std B" w:hAnsi="Book Antiqua"/>
          <w:color w:val="000000" w:themeColor="text1"/>
        </w:rPr>
        <w:t>2022 Online Intensive English Language Program</w:t>
      </w:r>
      <w:r w:rsidR="00283542" w:rsidRPr="005C563D">
        <w:rPr>
          <w:rFonts w:ascii="Book Antiqua" w:hAnsi="Book Antiqua" w:hint="eastAsia"/>
          <w:color w:val="000000" w:themeColor="text1"/>
        </w:rPr>
        <w:t>.</w:t>
      </w:r>
      <w:r w:rsidR="008F4576" w:rsidRPr="005C563D">
        <w:rPr>
          <w:rFonts w:ascii="Book Antiqua" w:hAnsi="Book Antiqua"/>
          <w:color w:val="000000" w:themeColor="text1"/>
        </w:rPr>
        <w:t xml:space="preserve"> </w:t>
      </w:r>
    </w:p>
    <w:p w:rsidR="00FC5AB7" w:rsidRPr="005C563D" w:rsidRDefault="008F4576" w:rsidP="00283542">
      <w:pPr>
        <w:spacing w:line="360" w:lineRule="auto"/>
        <w:rPr>
          <w:rFonts w:ascii="Book Antiqua" w:eastAsia="Adobe Gothic Std B" w:hAnsi="Book Antiqua"/>
          <w:color w:val="000000" w:themeColor="text1"/>
        </w:rPr>
      </w:pPr>
      <w:r w:rsidRPr="006B5982">
        <w:rPr>
          <w:rFonts w:ascii="Book Antiqua" w:hAnsi="Book Antiqua"/>
          <w:color w:val="C00000"/>
        </w:rPr>
        <w:t xml:space="preserve">[Please indicate why this applicant should take the course and how the institution would benefit from him/her being the selected applicant. Please consider this </w:t>
      </w:r>
      <w:r w:rsidR="00EC5087" w:rsidRPr="006B5982">
        <w:rPr>
          <w:rFonts w:ascii="Book Antiqua" w:hAnsi="Book Antiqua"/>
          <w:color w:val="C00000"/>
        </w:rPr>
        <w:t xml:space="preserve">carefully </w:t>
      </w:r>
      <w:r w:rsidRPr="006B5982">
        <w:rPr>
          <w:rFonts w:ascii="Book Antiqua" w:hAnsi="Book Antiqua"/>
          <w:color w:val="C00000"/>
        </w:rPr>
        <w:t>especially if there are two or more applicants from your institution.]</w:t>
      </w:r>
      <w:r w:rsidRPr="005C563D">
        <w:rPr>
          <w:rFonts w:ascii="Book Antiqua" w:hAnsi="Book Antiqua"/>
          <w:color w:val="000000" w:themeColor="text1"/>
        </w:rPr>
        <w:t xml:space="preserve">    </w:t>
      </w:r>
    </w:p>
    <w:p w:rsidR="00283542" w:rsidRDefault="00283542" w:rsidP="00EA3D9E">
      <w:pPr>
        <w:spacing w:line="360" w:lineRule="auto"/>
        <w:rPr>
          <w:rFonts w:ascii="Book Antiqua" w:hAnsi="Book Antiqua"/>
        </w:rPr>
      </w:pPr>
    </w:p>
    <w:p w:rsidR="00D300DF" w:rsidRPr="00FC5AB7" w:rsidRDefault="00FB31F6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 xml:space="preserve">Yours sincerely, </w:t>
      </w:r>
    </w:p>
    <w:p w:rsidR="00FB31F6" w:rsidRPr="00FC5AB7" w:rsidRDefault="00E17669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Signature:</w:t>
      </w:r>
    </w:p>
    <w:p w:rsidR="00FB31F6" w:rsidRPr="00FC5AB7" w:rsidRDefault="00FB31F6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Name</w:t>
      </w:r>
      <w:r w:rsidR="00E17669" w:rsidRPr="00FC5AB7">
        <w:rPr>
          <w:rFonts w:ascii="Book Antiqua" w:hAnsi="Book Antiqua"/>
        </w:rPr>
        <w:t>:</w:t>
      </w:r>
      <w:bookmarkStart w:id="0" w:name="_GoBack"/>
      <w:bookmarkEnd w:id="0"/>
    </w:p>
    <w:p w:rsidR="00B26C0F" w:rsidRDefault="00B26C0F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Position</w:t>
      </w:r>
      <w:r w:rsidR="008F4576">
        <w:rPr>
          <w:rFonts w:ascii="Book Antiqua" w:hAnsi="Book Antiqua"/>
        </w:rPr>
        <w:t xml:space="preserve"> in the Institution</w:t>
      </w:r>
      <w:r w:rsidRPr="00FC5AB7">
        <w:rPr>
          <w:rFonts w:ascii="Book Antiqua" w:hAnsi="Book Antiqua"/>
        </w:rPr>
        <w:t>:</w:t>
      </w:r>
    </w:p>
    <w:p w:rsidR="00A430FA" w:rsidRPr="00FC5AB7" w:rsidRDefault="00A430FA" w:rsidP="00EA3D9E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</w:rPr>
        <w:t>Email:</w:t>
      </w:r>
    </w:p>
    <w:p w:rsidR="003D0656" w:rsidRPr="00FC5AB7" w:rsidRDefault="00674CB1" w:rsidP="00EA3D9E">
      <w:pPr>
        <w:spacing w:line="360" w:lineRule="auto"/>
        <w:rPr>
          <w:rFonts w:ascii="Book Antiqua" w:hAnsi="Book Antiqua"/>
        </w:rPr>
      </w:pPr>
      <w:r w:rsidRPr="00FC5AB7">
        <w:rPr>
          <w:rFonts w:ascii="Book Antiqua" w:hAnsi="Book Antiqua"/>
        </w:rPr>
        <w:t>Date</w:t>
      </w:r>
      <w:r w:rsidR="00E17669" w:rsidRPr="00FC5AB7">
        <w:rPr>
          <w:rFonts w:ascii="Book Antiqua" w:hAnsi="Book Antiqua"/>
        </w:rPr>
        <w:t>:</w:t>
      </w:r>
    </w:p>
    <w:sectPr w:rsidR="003D0656" w:rsidRPr="00FC5AB7" w:rsidSect="00DB0540">
      <w:headerReference w:type="default" r:id="rId10"/>
      <w:footerReference w:type="default" r:id="rId11"/>
      <w:headerReference w:type="first" r:id="rId12"/>
      <w:pgSz w:w="11907" w:h="16839" w:code="9"/>
      <w:pgMar w:top="1440" w:right="1440" w:bottom="1440" w:left="1440" w:header="397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3E17" w:rsidRDefault="00A73E17" w:rsidP="006817E6">
      <w:pPr>
        <w:spacing w:after="0" w:line="240" w:lineRule="auto"/>
      </w:pPr>
      <w:r>
        <w:separator/>
      </w:r>
    </w:p>
  </w:endnote>
  <w:endnote w:type="continuationSeparator" w:id="0">
    <w:p w:rsidR="00A73E17" w:rsidRDefault="00A73E17" w:rsidP="00681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Gothic Std B">
    <w:altName w:val="Arial Unicode MS"/>
    <w:panose1 w:val="00000000000000000000"/>
    <w:charset w:val="80"/>
    <w:family w:val="swiss"/>
    <w:notTrueType/>
    <w:pitch w:val="variable"/>
    <w:sig w:usb0="00000000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723F" w:rsidRPr="00D2723F" w:rsidRDefault="00D2723F">
    <w:pPr>
      <w:pStyle w:val="Footer"/>
      <w:rPr>
        <w:rFonts w:ascii="Book Antiqua" w:hAnsi="Book Antiqua"/>
      </w:rPr>
    </w:pPr>
    <w:r w:rsidRPr="00D2723F">
      <w:rPr>
        <w:rFonts w:ascii="Book Antiqua" w:hAnsi="Book Antiqua"/>
      </w:rPr>
      <w:t>Form 3_2017.0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3E17" w:rsidRDefault="00A73E17" w:rsidP="006817E6">
      <w:pPr>
        <w:spacing w:after="0" w:line="240" w:lineRule="auto"/>
      </w:pPr>
      <w:r>
        <w:separator/>
      </w:r>
    </w:p>
  </w:footnote>
  <w:footnote w:type="continuationSeparator" w:id="0">
    <w:p w:rsidR="00A73E17" w:rsidRDefault="00A73E17" w:rsidP="006817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5AB7" w:rsidRDefault="00FC5AB7" w:rsidP="00FC5AB7">
    <w:pPr>
      <w:pStyle w:val="Header"/>
      <w:jc w:val="right"/>
      <w:rPr>
        <w:rFonts w:ascii="Book Antiqua" w:hAnsi="Book Antiqua"/>
        <w:b/>
        <w:i/>
      </w:rPr>
    </w:pPr>
    <w:r w:rsidRPr="00FC5AB7">
      <w:rPr>
        <w:rFonts w:ascii="Book Antiqua" w:hAnsi="Book Antiqua"/>
        <w:b/>
        <w:i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4F741CE5" wp14:editId="34854C77">
          <wp:simplePos x="0" y="0"/>
          <wp:positionH relativeFrom="column">
            <wp:posOffset>1828800</wp:posOffset>
          </wp:positionH>
          <wp:positionV relativeFrom="paragraph">
            <wp:posOffset>-2540</wp:posOffset>
          </wp:positionV>
          <wp:extent cx="2096770" cy="759460"/>
          <wp:effectExtent l="0" t="0" r="0" b="254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b1922_logo.lower-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6770" cy="7594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5AB7" w:rsidRPr="00FC5AB7" w:rsidRDefault="00FC5AB7" w:rsidP="00FC5AB7">
    <w:pPr>
      <w:pStyle w:val="Header"/>
      <w:jc w:val="right"/>
      <w:rPr>
        <w:rFonts w:ascii="Book Antiqua" w:hAnsi="Book Antiqua"/>
        <w:b/>
        <w:i/>
      </w:rPr>
    </w:pPr>
    <w:r w:rsidRPr="00FC5AB7">
      <w:rPr>
        <w:rFonts w:ascii="Book Antiqua" w:hAnsi="Book Antiqua"/>
        <w:b/>
        <w:i/>
      </w:rPr>
      <w:t>C_2017.04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5AB7" w:rsidRPr="00FC5AB7" w:rsidRDefault="00F27B6F" w:rsidP="00F27B6F">
    <w:pPr>
      <w:pStyle w:val="Header"/>
      <w:rPr>
        <w:rFonts w:ascii="Book Antiqua" w:hAnsi="Book Antiqua"/>
        <w:b/>
        <w:i/>
      </w:rPr>
    </w:pPr>
    <w:r w:rsidRPr="00F27B6F">
      <w:rPr>
        <w:rFonts w:ascii="Book Antiqua" w:hAnsi="Book Antiqua"/>
        <w:b/>
        <w:noProof/>
        <w:sz w:val="28"/>
      </w:rPr>
      <w:drawing>
        <wp:anchor distT="0" distB="0" distL="114300" distR="114300" simplePos="0" relativeHeight="251661312" behindDoc="0" locked="0" layoutInCell="1" allowOverlap="1" wp14:anchorId="66414BFE" wp14:editId="720D432F">
          <wp:simplePos x="0" y="0"/>
          <wp:positionH relativeFrom="column">
            <wp:posOffset>3723640</wp:posOffset>
          </wp:positionH>
          <wp:positionV relativeFrom="paragraph">
            <wp:posOffset>175895</wp:posOffset>
          </wp:positionV>
          <wp:extent cx="981075" cy="981075"/>
          <wp:effectExtent l="0" t="0" r="9525" b="9525"/>
          <wp:wrapThrough wrapText="bothSides">
            <wp:wrapPolygon edited="0">
              <wp:start x="7130" y="0"/>
              <wp:lineTo x="4194" y="1258"/>
              <wp:lineTo x="0" y="5452"/>
              <wp:lineTo x="0" y="15938"/>
              <wp:lineTo x="4194" y="20132"/>
              <wp:lineTo x="7130" y="21390"/>
              <wp:lineTo x="14260" y="21390"/>
              <wp:lineTo x="17196" y="20132"/>
              <wp:lineTo x="21390" y="15938"/>
              <wp:lineTo x="21390" y="5452"/>
              <wp:lineTo x="17196" y="1258"/>
              <wp:lineTo x="14260" y="0"/>
              <wp:lineTo x="7130" y="0"/>
            </wp:wrapPolygon>
          </wp:wrapThrough>
          <wp:docPr id="1" name="Picture 1" descr="A blue and white clock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white clock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81075" cy="981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7B6F">
      <w:rPr>
        <w:rFonts w:ascii="Book Antiqua" w:hAnsi="Book Antiqua"/>
        <w:b/>
        <w:noProof/>
        <w:sz w:val="28"/>
      </w:rPr>
      <w:drawing>
        <wp:anchor distT="0" distB="0" distL="114300" distR="114300" simplePos="0" relativeHeight="251660288" behindDoc="0" locked="0" layoutInCell="1" allowOverlap="1" wp14:anchorId="033DD92B" wp14:editId="76C10748">
          <wp:simplePos x="0" y="0"/>
          <wp:positionH relativeFrom="column">
            <wp:posOffset>1122045</wp:posOffset>
          </wp:positionH>
          <wp:positionV relativeFrom="paragraph">
            <wp:posOffset>-109855</wp:posOffset>
          </wp:positionV>
          <wp:extent cx="2381250" cy="1553210"/>
          <wp:effectExtent l="0" t="0" r="0" b="889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B centennial logo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81250" cy="15532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DB778C"/>
    <w:multiLevelType w:val="hybridMultilevel"/>
    <w:tmpl w:val="34FE49B2"/>
    <w:lvl w:ilvl="0" w:tplc="E7F0970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sDQ0NjYzNDAzMzZS0lEKTi0uzszPAykwrgUAGtf7mywAAAA="/>
  </w:docVars>
  <w:rsids>
    <w:rsidRoot w:val="002B6765"/>
    <w:rsid w:val="00014C12"/>
    <w:rsid w:val="00023BD7"/>
    <w:rsid w:val="00035093"/>
    <w:rsid w:val="00047EC7"/>
    <w:rsid w:val="000601BF"/>
    <w:rsid w:val="00077661"/>
    <w:rsid w:val="00082E20"/>
    <w:rsid w:val="00096286"/>
    <w:rsid w:val="000962EE"/>
    <w:rsid w:val="000B0BFD"/>
    <w:rsid w:val="000D24F7"/>
    <w:rsid w:val="000D4003"/>
    <w:rsid w:val="001620FF"/>
    <w:rsid w:val="00176C27"/>
    <w:rsid w:val="001813EE"/>
    <w:rsid w:val="001C785E"/>
    <w:rsid w:val="001E1739"/>
    <w:rsid w:val="00200A45"/>
    <w:rsid w:val="00207E07"/>
    <w:rsid w:val="0022149D"/>
    <w:rsid w:val="0023379F"/>
    <w:rsid w:val="002354E4"/>
    <w:rsid w:val="00255A52"/>
    <w:rsid w:val="00276546"/>
    <w:rsid w:val="00283542"/>
    <w:rsid w:val="002B6765"/>
    <w:rsid w:val="002C6893"/>
    <w:rsid w:val="002C6D3B"/>
    <w:rsid w:val="002D67B7"/>
    <w:rsid w:val="002F3FA3"/>
    <w:rsid w:val="00313D01"/>
    <w:rsid w:val="00364563"/>
    <w:rsid w:val="00365AD9"/>
    <w:rsid w:val="003B77CA"/>
    <w:rsid w:val="003D0656"/>
    <w:rsid w:val="003E0115"/>
    <w:rsid w:val="003E2014"/>
    <w:rsid w:val="004139F2"/>
    <w:rsid w:val="00437128"/>
    <w:rsid w:val="00463E68"/>
    <w:rsid w:val="00464BDC"/>
    <w:rsid w:val="00475E89"/>
    <w:rsid w:val="004B6B75"/>
    <w:rsid w:val="005248C5"/>
    <w:rsid w:val="005267BB"/>
    <w:rsid w:val="00551674"/>
    <w:rsid w:val="00553E60"/>
    <w:rsid w:val="0056747A"/>
    <w:rsid w:val="00591E2B"/>
    <w:rsid w:val="005C563D"/>
    <w:rsid w:val="005D74ED"/>
    <w:rsid w:val="00605EC0"/>
    <w:rsid w:val="006220F1"/>
    <w:rsid w:val="00651E38"/>
    <w:rsid w:val="00661121"/>
    <w:rsid w:val="00674C73"/>
    <w:rsid w:val="00674CB1"/>
    <w:rsid w:val="006817E6"/>
    <w:rsid w:val="006A46F2"/>
    <w:rsid w:val="006B5982"/>
    <w:rsid w:val="006C13AC"/>
    <w:rsid w:val="006D338C"/>
    <w:rsid w:val="006D4490"/>
    <w:rsid w:val="006D7D8E"/>
    <w:rsid w:val="006E4C56"/>
    <w:rsid w:val="007026EB"/>
    <w:rsid w:val="007341A8"/>
    <w:rsid w:val="0074779B"/>
    <w:rsid w:val="007676BD"/>
    <w:rsid w:val="007B0DEB"/>
    <w:rsid w:val="007C06CB"/>
    <w:rsid w:val="007D32CB"/>
    <w:rsid w:val="008214C1"/>
    <w:rsid w:val="00834E8D"/>
    <w:rsid w:val="008671C3"/>
    <w:rsid w:val="008C6C7B"/>
    <w:rsid w:val="008D77DD"/>
    <w:rsid w:val="008E67B5"/>
    <w:rsid w:val="008F4576"/>
    <w:rsid w:val="008F5C1B"/>
    <w:rsid w:val="00925A92"/>
    <w:rsid w:val="00941BEF"/>
    <w:rsid w:val="00987967"/>
    <w:rsid w:val="009A3EB1"/>
    <w:rsid w:val="009B4439"/>
    <w:rsid w:val="009C264B"/>
    <w:rsid w:val="009D37D4"/>
    <w:rsid w:val="00A430FA"/>
    <w:rsid w:val="00A43FF7"/>
    <w:rsid w:val="00A45702"/>
    <w:rsid w:val="00A471D9"/>
    <w:rsid w:val="00A73E17"/>
    <w:rsid w:val="00AB520F"/>
    <w:rsid w:val="00AC0355"/>
    <w:rsid w:val="00AD3192"/>
    <w:rsid w:val="00AD5646"/>
    <w:rsid w:val="00AE0739"/>
    <w:rsid w:val="00AF500A"/>
    <w:rsid w:val="00B26C0F"/>
    <w:rsid w:val="00B30E53"/>
    <w:rsid w:val="00B41F81"/>
    <w:rsid w:val="00B47151"/>
    <w:rsid w:val="00B6241B"/>
    <w:rsid w:val="00B762AA"/>
    <w:rsid w:val="00B85335"/>
    <w:rsid w:val="00BC420F"/>
    <w:rsid w:val="00C13B34"/>
    <w:rsid w:val="00C37797"/>
    <w:rsid w:val="00C76DF8"/>
    <w:rsid w:val="00C7748F"/>
    <w:rsid w:val="00C86C78"/>
    <w:rsid w:val="00CA67AC"/>
    <w:rsid w:val="00CD49E2"/>
    <w:rsid w:val="00CE1369"/>
    <w:rsid w:val="00CE34AF"/>
    <w:rsid w:val="00CF4DF9"/>
    <w:rsid w:val="00D22387"/>
    <w:rsid w:val="00D2723F"/>
    <w:rsid w:val="00D300DF"/>
    <w:rsid w:val="00D31C61"/>
    <w:rsid w:val="00D91EBF"/>
    <w:rsid w:val="00D9772D"/>
    <w:rsid w:val="00DB0540"/>
    <w:rsid w:val="00E049B6"/>
    <w:rsid w:val="00E17669"/>
    <w:rsid w:val="00E453C5"/>
    <w:rsid w:val="00E82291"/>
    <w:rsid w:val="00E87009"/>
    <w:rsid w:val="00E914CA"/>
    <w:rsid w:val="00E94C3F"/>
    <w:rsid w:val="00EA3D9E"/>
    <w:rsid w:val="00EB5BA6"/>
    <w:rsid w:val="00EC5087"/>
    <w:rsid w:val="00EE3051"/>
    <w:rsid w:val="00EE74D6"/>
    <w:rsid w:val="00F27B6F"/>
    <w:rsid w:val="00F8547E"/>
    <w:rsid w:val="00F93563"/>
    <w:rsid w:val="00FA2C1D"/>
    <w:rsid w:val="00FB31F6"/>
    <w:rsid w:val="00FC4DFE"/>
    <w:rsid w:val="00FC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67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76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2C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17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7E6"/>
  </w:style>
  <w:style w:type="paragraph" w:styleId="Footer">
    <w:name w:val="footer"/>
    <w:basedOn w:val="Normal"/>
    <w:link w:val="FooterChar"/>
    <w:uiPriority w:val="99"/>
    <w:unhideWhenUsed/>
    <w:rsid w:val="006817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7E6"/>
  </w:style>
  <w:style w:type="paragraph" w:styleId="FootnoteText">
    <w:name w:val="footnote text"/>
    <w:basedOn w:val="Normal"/>
    <w:link w:val="FootnoteTextChar"/>
    <w:uiPriority w:val="99"/>
    <w:semiHidden/>
    <w:unhideWhenUsed/>
    <w:rsid w:val="00C3779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779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779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D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19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14C12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B054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PMingLiU" w:hAnsi="Times New Roman" w:cs="Times New Roman"/>
      <w:sz w:val="24"/>
      <w:szCs w:val="24"/>
      <w:bdr w:val="nil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67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76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2C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17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17E6"/>
  </w:style>
  <w:style w:type="paragraph" w:styleId="Footer">
    <w:name w:val="footer"/>
    <w:basedOn w:val="Normal"/>
    <w:link w:val="FooterChar"/>
    <w:uiPriority w:val="99"/>
    <w:unhideWhenUsed/>
    <w:rsid w:val="006817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17E6"/>
  </w:style>
  <w:style w:type="paragraph" w:styleId="FootnoteText">
    <w:name w:val="footnote text"/>
    <w:basedOn w:val="Normal"/>
    <w:link w:val="FootnoteTextChar"/>
    <w:uiPriority w:val="99"/>
    <w:semiHidden/>
    <w:unhideWhenUsed/>
    <w:rsid w:val="00C3779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779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779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D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19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14C12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B054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PMingLiU" w:hAnsi="Times New Roman" w:cs="Times New Roman"/>
      <w:sz w:val="24"/>
      <w:szCs w:val="24"/>
      <w:bdr w:val="ni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llc@mc.edu.ph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F16B971-38DF-4B36-9089-364F36197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Title 2</vt:lpstr>
    </vt:vector>
  </TitlesOfParts>
  <Company>cuhk</Company>
  <LinksUpToDate>false</LinksUpToDate>
  <CharactersWithSpaces>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Title 2</dc:title>
  <dc:creator>jessiezhang</dc:creator>
  <cp:lastModifiedBy>Windows User</cp:lastModifiedBy>
  <cp:revision>25</cp:revision>
  <cp:lastPrinted>2018-03-12T09:15:00Z</cp:lastPrinted>
  <dcterms:created xsi:type="dcterms:W3CDTF">2021-03-08T07:37:00Z</dcterms:created>
  <dcterms:modified xsi:type="dcterms:W3CDTF">2022-04-25T01:56:00Z</dcterms:modified>
</cp:coreProperties>
</file>